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0432B8" w14:textId="53E171F3" w:rsidR="000D27F3" w:rsidRDefault="000D27F3" w:rsidP="000D27F3">
      <w:pPr>
        <w:pStyle w:val="PlainText"/>
        <w:jc w:val="center"/>
        <w:rPr>
          <w:b w:val="0"/>
          <w:bCs w:val="0"/>
          <w:sz w:val="40"/>
          <w:szCs w:val="40"/>
        </w:rPr>
      </w:pPr>
      <w:r>
        <w:rPr>
          <w:sz w:val="40"/>
          <w:szCs w:val="40"/>
        </w:rPr>
        <w:t>EXPERIMENT 6</w:t>
      </w:r>
    </w:p>
    <w:p w14:paraId="3A1A7078" w14:textId="77777777" w:rsidR="000D27F3" w:rsidRDefault="000D27F3" w:rsidP="005D1F0D">
      <w:pPr>
        <w:pStyle w:val="PlainText"/>
        <w:rPr>
          <w:b w:val="0"/>
          <w:bCs w:val="0"/>
        </w:rPr>
      </w:pPr>
    </w:p>
    <w:p w14:paraId="5387FF5E" w14:textId="77777777" w:rsidR="005D1F0D" w:rsidRPr="005D1F0D" w:rsidRDefault="005D1F0D" w:rsidP="005D1F0D">
      <w:pPr>
        <w:pStyle w:val="PlainText"/>
        <w:rPr>
          <w:rFonts w:ascii="Arial" w:hAnsi="Arial" w:cs="Arial"/>
          <w:b w:val="0"/>
          <w:sz w:val="36"/>
          <w:szCs w:val="36"/>
          <w:u w:val="none"/>
        </w:rPr>
      </w:pPr>
    </w:p>
    <w:p w14:paraId="235C9516" w14:textId="2E66CFE1" w:rsidR="005D1F0D" w:rsidRPr="005D1F0D" w:rsidRDefault="005D1F0D" w:rsidP="005D1F0D">
      <w:pPr>
        <w:pStyle w:val="PlainText"/>
        <w:rPr>
          <w:rFonts w:ascii="Arial" w:hAnsi="Arial" w:cs="Arial"/>
          <w:b w:val="0"/>
          <w:sz w:val="36"/>
          <w:szCs w:val="36"/>
          <w:u w:val="none"/>
        </w:rPr>
      </w:pPr>
      <w:r w:rsidRPr="005D1F0D">
        <w:rPr>
          <w:rFonts w:ascii="Arial" w:hAnsi="Arial" w:cs="Arial"/>
          <w:b w:val="0"/>
          <w:sz w:val="36"/>
          <w:szCs w:val="36"/>
          <w:u w:val="none"/>
        </w:rPr>
        <w:t>Name – Nishant Parekh</w:t>
      </w:r>
    </w:p>
    <w:p w14:paraId="0B1B3903" w14:textId="2D41A984" w:rsidR="005D1F0D" w:rsidRPr="005D1F0D" w:rsidRDefault="005D1F0D" w:rsidP="005D1F0D">
      <w:pPr>
        <w:pStyle w:val="PlainText"/>
        <w:rPr>
          <w:rFonts w:ascii="Arial" w:hAnsi="Arial" w:cs="Arial"/>
          <w:b w:val="0"/>
          <w:sz w:val="36"/>
          <w:szCs w:val="36"/>
          <w:u w:val="none"/>
        </w:rPr>
      </w:pPr>
      <w:r w:rsidRPr="005D1F0D">
        <w:rPr>
          <w:rFonts w:ascii="Arial" w:hAnsi="Arial" w:cs="Arial"/>
          <w:b w:val="0"/>
          <w:sz w:val="36"/>
          <w:szCs w:val="36"/>
          <w:u w:val="none"/>
        </w:rPr>
        <w:t>Roll No – J046</w:t>
      </w:r>
      <w:bookmarkStart w:id="0" w:name="_GoBack"/>
      <w:bookmarkEnd w:id="0"/>
    </w:p>
    <w:p w14:paraId="31D041F6" w14:textId="77777777" w:rsidR="005D1F0D" w:rsidRDefault="005D1F0D" w:rsidP="005D1F0D">
      <w:pPr>
        <w:pStyle w:val="PlainText"/>
        <w:rPr>
          <w:b w:val="0"/>
          <w:bCs w:val="0"/>
        </w:rPr>
      </w:pPr>
    </w:p>
    <w:p w14:paraId="1D7F5376" w14:textId="77777777" w:rsidR="005D1F0D" w:rsidRDefault="005D1F0D" w:rsidP="005D1F0D">
      <w:pPr>
        <w:pStyle w:val="PlainText"/>
        <w:rPr>
          <w:b w:val="0"/>
          <w:bCs w:val="0"/>
        </w:rPr>
      </w:pPr>
    </w:p>
    <w:p w14:paraId="38B18838" w14:textId="77777777" w:rsidR="005D1F0D" w:rsidRDefault="005D1F0D" w:rsidP="005D1F0D">
      <w:pPr>
        <w:pStyle w:val="PlainText"/>
        <w:rPr>
          <w:b w:val="0"/>
          <w:bCs w:val="0"/>
        </w:rPr>
      </w:pPr>
    </w:p>
    <w:p w14:paraId="757AABBE" w14:textId="33919D1C" w:rsidR="00807168" w:rsidRDefault="005D1F0D"/>
    <w:p w14:paraId="02CCDC0A" w14:textId="44170CC1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</w:rPr>
        <w:t>Blink any text on LCD</w:t>
      </w:r>
    </w:p>
    <w:p w14:paraId="03404EC2" w14:textId="3E978D7C" w:rsidR="000D27F3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  <w:lang w:val="en-US" w:eastAsia="en-US"/>
        </w:rPr>
        <w:drawing>
          <wp:inline distT="0" distB="0" distL="0" distR="0" wp14:anchorId="39EF8371" wp14:editId="31DB2141">
            <wp:extent cx="4813300" cy="251970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613" cy="253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BA3D7" w14:textId="77777777" w:rsidR="000D27F3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  <w:b/>
          <w:bCs/>
        </w:rPr>
      </w:pPr>
    </w:p>
    <w:p w14:paraId="06047331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#include &lt;LiquidCrystal.h&gt;</w:t>
      </w:r>
    </w:p>
    <w:p w14:paraId="3BD0EF2C" w14:textId="365055F8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LiquidCrystal lcd(12, 11, 5, 4, 3, 2);</w:t>
      </w:r>
    </w:p>
    <w:p w14:paraId="59742FD8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void setup() </w:t>
      </w:r>
    </w:p>
    <w:p w14:paraId="595C4889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{</w:t>
      </w:r>
    </w:p>
    <w:p w14:paraId="44578C28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begin(16, 2);</w:t>
      </w:r>
    </w:p>
    <w:p w14:paraId="6DA8B2F2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}</w:t>
      </w:r>
    </w:p>
    <w:p w14:paraId="7BE5D4A3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void loop() </w:t>
      </w:r>
    </w:p>
    <w:p w14:paraId="3B1B729E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{</w:t>
      </w:r>
    </w:p>
    <w:p w14:paraId="2708E58D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print("hello, world!");</w:t>
      </w:r>
    </w:p>
    <w:p w14:paraId="1B5B1702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delay(500);</w:t>
      </w:r>
    </w:p>
    <w:p w14:paraId="108E77D4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clear();</w:t>
      </w:r>
    </w:p>
    <w:p w14:paraId="4497BA29" w14:textId="77777777" w:rsidR="000D27F3" w:rsidRPr="000D27F3" w:rsidRDefault="000D27F3" w:rsidP="000D27F3">
      <w:pPr>
        <w:pStyle w:val="NormalWeb"/>
        <w:spacing w:before="0" w:beforeAutospacing="0" w:after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lastRenderedPageBreak/>
        <w:t xml:space="preserve">  delay(500);</w:t>
      </w:r>
    </w:p>
    <w:p w14:paraId="7FAF4F58" w14:textId="5917596F" w:rsidR="000D27F3" w:rsidRPr="000D27F3" w:rsidRDefault="000D27F3" w:rsidP="000D27F3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}</w:t>
      </w:r>
    </w:p>
    <w:p w14:paraId="0A6CF303" w14:textId="56255922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t>Display customer name taken as input using serial monitor on LCD</w:t>
      </w:r>
    </w:p>
    <w:p w14:paraId="4F3FBCAF" w14:textId="71D952BA" w:rsidR="000D27F3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  <w:lang w:val="en-US" w:eastAsia="en-US"/>
        </w:rPr>
        <w:drawing>
          <wp:inline distT="0" distB="0" distL="0" distR="0" wp14:anchorId="4C8034F1" wp14:editId="7EF2F4B0">
            <wp:extent cx="4800600" cy="2513055"/>
            <wp:effectExtent l="0" t="0" r="0" b="1905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111" cy="252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CA0D1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#include &lt;LiquidCrystal.h&gt;</w:t>
      </w:r>
    </w:p>
    <w:p w14:paraId="6F9BB648" w14:textId="5CBA3ED5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LiquidCrystal lcd(12, 11, 5, 4, 3, 2);</w:t>
      </w:r>
    </w:p>
    <w:p w14:paraId="43ACE43D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void setup() </w:t>
      </w:r>
    </w:p>
    <w:p w14:paraId="5ABCCA35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{</w:t>
      </w:r>
    </w:p>
    <w:p w14:paraId="17A62920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begin(16,2);</w:t>
      </w:r>
    </w:p>
    <w:p w14:paraId="5C846A3E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Serial.begin(9600);</w:t>
      </w:r>
    </w:p>
    <w:p w14:paraId="5EECC083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}</w:t>
      </w:r>
    </w:p>
    <w:p w14:paraId="3BA24253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void loop() </w:t>
      </w:r>
    </w:p>
    <w:p w14:paraId="5AD730BC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{</w:t>
      </w:r>
    </w:p>
    <w:p w14:paraId="0C757A2F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if(Serial.available())</w:t>
      </w:r>
    </w:p>
    <w:p w14:paraId="11DD2768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{</w:t>
      </w:r>
    </w:p>
    <w:p w14:paraId="6C3D7B73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   while(Serial.available()&gt;0)</w:t>
      </w:r>
    </w:p>
    <w:p w14:paraId="0DB5CD3D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   {</w:t>
      </w:r>
    </w:p>
    <w:p w14:paraId="128F445A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     lcd.write(Serial.read());</w:t>
      </w:r>
    </w:p>
    <w:p w14:paraId="1D3DE419" w14:textId="77777777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   }    </w:t>
      </w:r>
    </w:p>
    <w:p w14:paraId="276EC588" w14:textId="1B887341" w:rsidR="000D27F3" w:rsidRPr="000D27F3" w:rsidRDefault="000D27F3" w:rsidP="000D27F3">
      <w:pPr>
        <w:pStyle w:val="NormalWeb"/>
        <w:spacing w:after="0"/>
        <w:ind w:left="36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lastRenderedPageBreak/>
        <w:t xml:space="preserve">  }</w:t>
      </w:r>
    </w:p>
    <w:p w14:paraId="66C5136A" w14:textId="2048656A" w:rsidR="000D27F3" w:rsidRPr="000D27F3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</w:rPr>
        <w:t>}</w:t>
      </w:r>
    </w:p>
    <w:p w14:paraId="1E07BF6B" w14:textId="65B96ACD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t>Display potentiometer reading on LCD</w:t>
      </w:r>
    </w:p>
    <w:p w14:paraId="544062F9" w14:textId="581E6B00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  <w:lang w:val="en-US" w:eastAsia="en-US"/>
        </w:rPr>
        <w:drawing>
          <wp:inline distT="0" distB="0" distL="0" distR="0" wp14:anchorId="74FCD04B" wp14:editId="7A70E56C">
            <wp:extent cx="5731510" cy="32048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1DBA1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#include &lt;LiquidCrystal.h&gt;</w:t>
      </w:r>
    </w:p>
    <w:p w14:paraId="3D97707E" w14:textId="4886253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LiquidCrystal lcd(12, 11, 5, 4, 3, 2);</w:t>
      </w:r>
    </w:p>
    <w:p w14:paraId="75C377AC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void setup() </w:t>
      </w:r>
    </w:p>
    <w:p w14:paraId="66D302E2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{</w:t>
      </w:r>
    </w:p>
    <w:p w14:paraId="48228C9D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begin(16,2);</w:t>
      </w:r>
    </w:p>
    <w:p w14:paraId="70794E2E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pinMode(A0, INPUT);</w:t>
      </w:r>
    </w:p>
    <w:p w14:paraId="78B9312B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}</w:t>
      </w:r>
    </w:p>
    <w:p w14:paraId="6699AAC2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void loop() </w:t>
      </w:r>
    </w:p>
    <w:p w14:paraId="3038C1A6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{</w:t>
      </w:r>
    </w:p>
    <w:p w14:paraId="0C69C9BC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int sensorValue = analogRead(A0);</w:t>
      </w:r>
    </w:p>
    <w:p w14:paraId="516CEF43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setCursor(0,0);</w:t>
      </w:r>
    </w:p>
    <w:p w14:paraId="5B23BF7F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 xml:space="preserve">  lcd.print(sensorValue);</w:t>
      </w:r>
    </w:p>
    <w:p w14:paraId="0ADD2328" w14:textId="77777777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</w:rPr>
        <w:t>}</w:t>
      </w:r>
    </w:p>
    <w:p w14:paraId="60386312" w14:textId="77777777" w:rsidR="000D27F3" w:rsidRDefault="000D27F3">
      <w:pPr>
        <w:spacing w:line="259" w:lineRule="auto"/>
        <w:rPr>
          <w:rFonts w:ascii="Courier New" w:eastAsia="Times New Roman" w:hAnsi="Courier New" w:cs="Courier New"/>
          <w:b/>
          <w:bCs/>
          <w:sz w:val="24"/>
          <w:szCs w:val="24"/>
          <w:shd w:val="clear" w:color="auto" w:fill="FFFFFF"/>
          <w:lang w:eastAsia="en-IN"/>
        </w:rPr>
      </w:pPr>
      <w:r>
        <w:rPr>
          <w:rFonts w:ascii="Courier New" w:hAnsi="Courier New" w:cs="Courier New"/>
          <w:b/>
          <w:bCs/>
          <w:shd w:val="clear" w:color="auto" w:fill="FFFFFF"/>
        </w:rPr>
        <w:br w:type="page"/>
      </w:r>
    </w:p>
    <w:p w14:paraId="76930641" w14:textId="6E3D8360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lastRenderedPageBreak/>
        <w:t>Display tilt sensor reading on LCD</w:t>
      </w:r>
    </w:p>
    <w:p w14:paraId="48E5F1E9" w14:textId="77777777" w:rsidR="000D27F3" w:rsidRPr="000D27F3" w:rsidRDefault="000D27F3" w:rsidP="000D27F3">
      <w:pPr>
        <w:pStyle w:val="NormalWeb"/>
        <w:spacing w:before="0" w:beforeAutospacing="0" w:after="0" w:afterAutospacing="0"/>
        <w:ind w:left="360"/>
        <w:textAlignment w:val="baseline"/>
        <w:rPr>
          <w:rFonts w:ascii="Courier New" w:hAnsi="Courier New" w:cs="Courier New"/>
        </w:rPr>
      </w:pPr>
    </w:p>
    <w:p w14:paraId="3E122B26" w14:textId="387E512F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  <w:r>
        <w:rPr>
          <w:rFonts w:ascii="Courier New" w:hAnsi="Courier New" w:cs="Courier New"/>
          <w:b/>
          <w:bCs/>
          <w:noProof/>
          <w:shd w:val="clear" w:color="auto" w:fill="FFFFFF"/>
          <w:lang w:val="en-US" w:eastAsia="en-US"/>
        </w:rPr>
        <w:drawing>
          <wp:inline distT="0" distB="0" distL="0" distR="0" wp14:anchorId="46B81C6E" wp14:editId="1D2A67BD">
            <wp:extent cx="5731510" cy="31261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39552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>#include &lt;LiquidCrystal.h&gt;</w:t>
      </w:r>
    </w:p>
    <w:p w14:paraId="615D84F0" w14:textId="207D3491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>LiquidCrystal lcd(12, 11, 5, 4, 3, 2);</w:t>
      </w:r>
    </w:p>
    <w:p w14:paraId="5BC1DA4E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void setup() </w:t>
      </w:r>
    </w:p>
    <w:p w14:paraId="36E0CA7D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>{</w:t>
      </w:r>
    </w:p>
    <w:p w14:paraId="68C4E351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  lcd.begin(16,2);</w:t>
      </w:r>
    </w:p>
    <w:p w14:paraId="64518652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  pinMode(1, INPUT);</w:t>
      </w:r>
    </w:p>
    <w:p w14:paraId="1FA4B9EB" w14:textId="7E565F7C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>}</w:t>
      </w:r>
    </w:p>
    <w:p w14:paraId="0D7D21CC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void loop() </w:t>
      </w:r>
    </w:p>
    <w:p w14:paraId="14865625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>{</w:t>
      </w:r>
    </w:p>
    <w:p w14:paraId="00A3846A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  int read = digitalRead(1);</w:t>
      </w:r>
    </w:p>
    <w:p w14:paraId="1C1B881D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  lcd.setCursor(0,0);</w:t>
      </w:r>
    </w:p>
    <w:p w14:paraId="67417D73" w14:textId="77777777" w:rsidR="000D27F3" w:rsidRPr="000D27F3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 xml:space="preserve">  lcd.print(digitalRead(1));  </w:t>
      </w:r>
    </w:p>
    <w:p w14:paraId="60FD543C" w14:textId="13401275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shd w:val="clear" w:color="auto" w:fill="FFFFFF"/>
        </w:rPr>
      </w:pPr>
      <w:r w:rsidRPr="000D27F3">
        <w:rPr>
          <w:rFonts w:ascii="Courier New" w:hAnsi="Courier New" w:cs="Courier New"/>
          <w:shd w:val="clear" w:color="auto" w:fill="FFFFFF"/>
        </w:rPr>
        <w:t>}</w:t>
      </w:r>
    </w:p>
    <w:p w14:paraId="6C4A7054" w14:textId="78485AA9" w:rsidR="000D27F3" w:rsidRPr="000D27F3" w:rsidRDefault="000D27F3" w:rsidP="000D27F3">
      <w:pPr>
        <w:spacing w:line="259" w:lineRule="auto"/>
        <w:rPr>
          <w:rFonts w:ascii="Courier New" w:eastAsia="Times New Roman" w:hAnsi="Courier New" w:cs="Courier New"/>
          <w:sz w:val="24"/>
          <w:szCs w:val="24"/>
          <w:shd w:val="clear" w:color="auto" w:fill="FFFFFF"/>
          <w:lang w:eastAsia="en-IN"/>
        </w:rPr>
      </w:pPr>
      <w:r>
        <w:rPr>
          <w:rFonts w:ascii="Courier New" w:hAnsi="Courier New" w:cs="Courier New"/>
          <w:shd w:val="clear" w:color="auto" w:fill="FFFFFF"/>
        </w:rPr>
        <w:br w:type="page"/>
      </w:r>
    </w:p>
    <w:p w14:paraId="0163F3D6" w14:textId="7EC429B8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lastRenderedPageBreak/>
        <w:t>Display temperature sensor reading on LCD</w:t>
      </w:r>
    </w:p>
    <w:p w14:paraId="46816491" w14:textId="6CFBD7BA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</w:p>
    <w:p w14:paraId="148FFE99" w14:textId="094CD73C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  <w:lang w:val="en-US" w:eastAsia="en-US"/>
        </w:rPr>
        <w:drawing>
          <wp:inline distT="0" distB="0" distL="0" distR="0" wp14:anchorId="19AD70C8" wp14:editId="136C5085">
            <wp:extent cx="5143500" cy="3266972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369" cy="327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9DD34" w14:textId="77777777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46092543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#include &lt;LiquidCrystal.h&gt;</w:t>
      </w:r>
    </w:p>
    <w:p w14:paraId="67E7522E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LiquidCrystal lcd(12, 11, 5, 4, 3, 2);</w:t>
      </w:r>
    </w:p>
    <w:p w14:paraId="6CAAD85D" w14:textId="4ECE91FB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int sensorPin = A0;</w:t>
      </w:r>
    </w:p>
    <w:p w14:paraId="713B4D63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void setup() </w:t>
      </w:r>
    </w:p>
    <w:p w14:paraId="0B14B47F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{</w:t>
      </w:r>
    </w:p>
    <w:p w14:paraId="345D2469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begin(16,2);</w:t>
      </w:r>
    </w:p>
    <w:p w14:paraId="744A936D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pinMode(13, OUTPUT);</w:t>
      </w:r>
    </w:p>
    <w:p w14:paraId="5A2C8EB8" w14:textId="65C31D6D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}</w:t>
      </w:r>
    </w:p>
    <w:p w14:paraId="7A6C006F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void loop() </w:t>
      </w:r>
    </w:p>
    <w:p w14:paraId="1C598921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{</w:t>
      </w:r>
    </w:p>
    <w:p w14:paraId="31EE728F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double sensorInput = analogRead(A0);</w:t>
      </w:r>
    </w:p>
    <w:p w14:paraId="23AD9AF0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setCursor(0,0);</w:t>
      </w:r>
    </w:p>
    <w:p w14:paraId="561DAB7F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double temp = sensorInput/1024;</w:t>
      </w:r>
    </w:p>
    <w:p w14:paraId="4B491DD3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temp = (((temp*5)-0.5)*100);</w:t>
      </w:r>
    </w:p>
    <w:p w14:paraId="4F09F6B3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lastRenderedPageBreak/>
        <w:t xml:space="preserve">  lcd.print("Temperature : ");</w:t>
      </w:r>
    </w:p>
    <w:p w14:paraId="4C4A2311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setCursor(0,1);</w:t>
      </w:r>
    </w:p>
    <w:p w14:paraId="53302E8C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print(temp);</w:t>
      </w:r>
    </w:p>
    <w:p w14:paraId="7A7695DC" w14:textId="77777777" w:rsidR="000D27F3" w:rsidRPr="00AD2A70" w:rsidRDefault="000D27F3" w:rsidP="000D27F3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print(" Celsius");</w:t>
      </w:r>
    </w:p>
    <w:p w14:paraId="368D78D5" w14:textId="1DD80DE0" w:rsidR="000D27F3" w:rsidRPr="00AD2A70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}</w:t>
      </w:r>
    </w:p>
    <w:p w14:paraId="04991921" w14:textId="0065B6CC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59225F3D" w14:textId="16AC8AAB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74508C5F" w14:textId="512618F0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3D9795EA" w14:textId="7B5F0CF8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08817391" w14:textId="275B02B5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6983A774" w14:textId="77777777" w:rsidR="00AD2A70" w:rsidRPr="000D27F3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728E14E8" w14:textId="7326E927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t>Display LDR reading on LCD</w:t>
      </w:r>
    </w:p>
    <w:p w14:paraId="36CB7880" w14:textId="36DA9FBE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</w:p>
    <w:p w14:paraId="7C2EFC4F" w14:textId="75939DAF" w:rsidR="000D27F3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  <w:lang w:val="en-US" w:eastAsia="en-US"/>
        </w:rPr>
        <w:drawing>
          <wp:inline distT="0" distB="0" distL="0" distR="0" wp14:anchorId="28045249" wp14:editId="04C78706">
            <wp:extent cx="5731510" cy="32467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53EBB" w14:textId="39146506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479DCC0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#include &lt;LiquidCrystal.h&gt;</w:t>
      </w:r>
    </w:p>
    <w:p w14:paraId="5C296671" w14:textId="7C25D7BA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LiquidCrystal lcd(12, 11, 5, 4, 3, 2);</w:t>
      </w:r>
    </w:p>
    <w:p w14:paraId="3B4BF397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void setup() </w:t>
      </w:r>
    </w:p>
    <w:p w14:paraId="6BCCA8F7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{</w:t>
      </w:r>
    </w:p>
    <w:p w14:paraId="257B060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begin(16,2);</w:t>
      </w:r>
    </w:p>
    <w:p w14:paraId="7BA28BB6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pinMode(A0, INPUT);</w:t>
      </w:r>
    </w:p>
    <w:p w14:paraId="25D6B12A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}</w:t>
      </w:r>
    </w:p>
    <w:p w14:paraId="0D597F6A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lastRenderedPageBreak/>
        <w:t xml:space="preserve">void loop() </w:t>
      </w:r>
    </w:p>
    <w:p w14:paraId="3D79B370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{</w:t>
      </w:r>
    </w:p>
    <w:p w14:paraId="00E5B6CB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int lightIntensity = analogRead(A0);</w:t>
      </w:r>
    </w:p>
    <w:p w14:paraId="07A23AD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setCursor(0,0);</w:t>
      </w:r>
    </w:p>
    <w:p w14:paraId="75B7898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print(lightIntensity);</w:t>
      </w:r>
    </w:p>
    <w:p w14:paraId="1D2382A1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delay(500);</w:t>
      </w:r>
    </w:p>
    <w:p w14:paraId="76572B7C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clear();</w:t>
      </w:r>
    </w:p>
    <w:p w14:paraId="5E746FE5" w14:textId="52D1E950" w:rsid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}</w:t>
      </w:r>
    </w:p>
    <w:p w14:paraId="59F08DE2" w14:textId="7C7FFF8C" w:rsid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</w:p>
    <w:p w14:paraId="557BA601" w14:textId="5D172F71" w:rsid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</w:p>
    <w:p w14:paraId="5D83E0FC" w14:textId="77777777" w:rsid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</w:p>
    <w:p w14:paraId="1EB02FB8" w14:textId="6823714B" w:rsid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</w:p>
    <w:p w14:paraId="32BE4714" w14:textId="77777777" w:rsidR="00AD2A70" w:rsidRP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</w:p>
    <w:p w14:paraId="4FC50304" w14:textId="31925D0F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t>If tilt is observed then buzzer should ring and LCD should display warning</w:t>
      </w:r>
    </w:p>
    <w:p w14:paraId="5708D3C0" w14:textId="08B05BA6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</w:p>
    <w:p w14:paraId="70B89C2F" w14:textId="40E2C1C5" w:rsidR="000D27F3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  <w:lang w:val="en-US" w:eastAsia="en-US"/>
        </w:rPr>
        <w:drawing>
          <wp:inline distT="0" distB="0" distL="0" distR="0" wp14:anchorId="2A6D6EB9" wp14:editId="47CDE54E">
            <wp:extent cx="5731510" cy="3051175"/>
            <wp:effectExtent l="0" t="0" r="254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AE63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#include &lt;LiquidCrystal.h&gt;</w:t>
      </w:r>
    </w:p>
    <w:p w14:paraId="0A3B8449" w14:textId="43C0C191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LiquidCrystal lcd(12, 11, 5, 4, 3, 2);</w:t>
      </w:r>
    </w:p>
    <w:p w14:paraId="284E8CE8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void setup() </w:t>
      </w:r>
    </w:p>
    <w:p w14:paraId="6880767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{</w:t>
      </w:r>
    </w:p>
    <w:p w14:paraId="234CEF46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begin(16,2);</w:t>
      </w:r>
    </w:p>
    <w:p w14:paraId="59840D9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lastRenderedPageBreak/>
        <w:t xml:space="preserve">  pinMode(1, INPUT);</w:t>
      </w:r>
    </w:p>
    <w:p w14:paraId="3A097C45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pinMode(13, OUTPUT);</w:t>
      </w:r>
    </w:p>
    <w:p w14:paraId="18F141EE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}</w:t>
      </w:r>
    </w:p>
    <w:p w14:paraId="7A7AF949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</w:p>
    <w:p w14:paraId="5ABA5DB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void loop() </w:t>
      </w:r>
    </w:p>
    <w:p w14:paraId="3AA9A9B8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{</w:t>
      </w:r>
    </w:p>
    <w:p w14:paraId="19E0BDD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int read = digitalRead(1);</w:t>
      </w:r>
    </w:p>
    <w:p w14:paraId="5DDF3A8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lcd.setCursor(0,0);</w:t>
      </w:r>
    </w:p>
    <w:p w14:paraId="57D4C540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if (read == 0)</w:t>
      </w:r>
    </w:p>
    <w:p w14:paraId="18A0064A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{</w:t>
      </w:r>
    </w:p>
    <w:p w14:paraId="4E1DF6C9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  tone(13, 512);</w:t>
      </w:r>
    </w:p>
    <w:p w14:paraId="6E9155CF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  lcd.print("Tilt Observed!"); </w:t>
      </w:r>
    </w:p>
    <w:p w14:paraId="5895C967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  delay(1000);</w:t>
      </w:r>
    </w:p>
    <w:p w14:paraId="055C6125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  noTone(13);</w:t>
      </w:r>
    </w:p>
    <w:p w14:paraId="44076B0F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  lcd.clear();</w:t>
      </w:r>
    </w:p>
    <w:p w14:paraId="6BA2F52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 xml:space="preserve">  } </w:t>
      </w:r>
    </w:p>
    <w:p w14:paraId="41289D53" w14:textId="65A345FC" w:rsidR="00AD2A70" w:rsidRP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</w:rPr>
      </w:pPr>
      <w:r w:rsidRPr="00AD2A70">
        <w:rPr>
          <w:rFonts w:ascii="Courier New" w:hAnsi="Courier New" w:cs="Courier New"/>
        </w:rPr>
        <w:t>}</w:t>
      </w:r>
    </w:p>
    <w:p w14:paraId="1A23739E" w14:textId="77777777" w:rsidR="00AD2A70" w:rsidRDefault="00AD2A70">
      <w:pPr>
        <w:spacing w:line="259" w:lineRule="auto"/>
        <w:rPr>
          <w:rFonts w:ascii="Courier New" w:eastAsia="Times New Roman" w:hAnsi="Courier New" w:cs="Courier New"/>
          <w:b/>
          <w:bCs/>
          <w:sz w:val="24"/>
          <w:szCs w:val="24"/>
          <w:shd w:val="clear" w:color="auto" w:fill="FFFFFF"/>
          <w:lang w:eastAsia="en-IN"/>
        </w:rPr>
      </w:pPr>
      <w:r>
        <w:rPr>
          <w:rFonts w:ascii="Courier New" w:hAnsi="Courier New" w:cs="Courier New"/>
          <w:b/>
          <w:bCs/>
          <w:shd w:val="clear" w:color="auto" w:fill="FFFFFF"/>
        </w:rPr>
        <w:br w:type="page"/>
      </w:r>
    </w:p>
    <w:p w14:paraId="541183B3" w14:textId="1EDBCEAE" w:rsidR="000D27F3" w:rsidRPr="00AD2A70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lastRenderedPageBreak/>
        <w:t>If button is pressed, the shaft should rotate by 180 and buzzer should ring and LCD should display OPEN and CLOSED otherwise</w:t>
      </w:r>
    </w:p>
    <w:p w14:paraId="7194A108" w14:textId="77777777" w:rsidR="00AD2A70" w:rsidRPr="000D27F3" w:rsidRDefault="00AD2A70" w:rsidP="00AD2A70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  <w:b/>
          <w:bCs/>
        </w:rPr>
      </w:pPr>
    </w:p>
    <w:p w14:paraId="19FD9DAE" w14:textId="6DF2961B" w:rsidR="000D27F3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  <w:r>
        <w:rPr>
          <w:rFonts w:ascii="Courier New" w:hAnsi="Courier New" w:cs="Courier New"/>
          <w:b/>
          <w:bCs/>
          <w:noProof/>
          <w:shd w:val="clear" w:color="auto" w:fill="FFFFFF"/>
          <w:lang w:val="en-US" w:eastAsia="en-US"/>
        </w:rPr>
        <w:drawing>
          <wp:inline distT="0" distB="0" distL="0" distR="0" wp14:anchorId="5A0BBCCB" wp14:editId="50DF3AB3">
            <wp:extent cx="5731510" cy="3344545"/>
            <wp:effectExtent l="0" t="0" r="2540" b="825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580B9" w14:textId="4CD7F6DF" w:rsidR="00AD2A70" w:rsidRDefault="00AD2A70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</w:p>
    <w:p w14:paraId="0106330D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#include &lt;LiquidCrystal.h&gt;</w:t>
      </w:r>
    </w:p>
    <w:p w14:paraId="65E12268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#include &lt;Servo.h&gt;</w:t>
      </w:r>
    </w:p>
    <w:p w14:paraId="08F1E1D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Servo myservo;</w:t>
      </w:r>
    </w:p>
    <w:p w14:paraId="42712C20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LiquidCrystal lcd(12, 11, 5, 4, 3, 2);</w:t>
      </w:r>
    </w:p>
    <w:p w14:paraId="0AB6A49D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</w:p>
    <w:p w14:paraId="1BD5DE79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void setup() </w:t>
      </w:r>
    </w:p>
    <w:p w14:paraId="76C48DB6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{</w:t>
      </w:r>
    </w:p>
    <w:p w14:paraId="6D7D8370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lcd.begin(16,2);</w:t>
      </w:r>
    </w:p>
    <w:p w14:paraId="03285780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pinMode(1,INPUT);</w:t>
      </w:r>
    </w:p>
    <w:p w14:paraId="3DB18E0F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pinMode(13, OUTPUT);</w:t>
      </w:r>
    </w:p>
    <w:p w14:paraId="5FA3B70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myservo.attach(9);</w:t>
      </w:r>
    </w:p>
    <w:p w14:paraId="26B0A53D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}</w:t>
      </w:r>
    </w:p>
    <w:p w14:paraId="61BFE30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</w:p>
    <w:p w14:paraId="1974B95E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lastRenderedPageBreak/>
        <w:t xml:space="preserve">void loop() </w:t>
      </w:r>
    </w:p>
    <w:p w14:paraId="2DF8055F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{</w:t>
      </w:r>
    </w:p>
    <w:p w14:paraId="1EF2C629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int buttonState = digitalRead(1);</w:t>
      </w:r>
    </w:p>
    <w:p w14:paraId="62A8D2A8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lcd.setCursor(0,0);</w:t>
      </w:r>
    </w:p>
    <w:p w14:paraId="01A666FA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if (buttonState == HIGH)</w:t>
      </w:r>
    </w:p>
    <w:p w14:paraId="67C94688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{</w:t>
      </w:r>
    </w:p>
    <w:p w14:paraId="2FA3B4B6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lcd.clear();</w:t>
      </w:r>
    </w:p>
    <w:p w14:paraId="36587F3D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myservo.write(180);</w:t>
      </w:r>
    </w:p>
    <w:p w14:paraId="7C1607D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tone(13, 512);</w:t>
      </w:r>
    </w:p>
    <w:p w14:paraId="7436FA1F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lcd.print("OPEN");</w:t>
      </w:r>
    </w:p>
    <w:p w14:paraId="7C267AC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delay(2000);</w:t>
      </w:r>
    </w:p>
    <w:p w14:paraId="6B405C49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} </w:t>
      </w:r>
    </w:p>
    <w:p w14:paraId="1F214772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else</w:t>
      </w:r>
    </w:p>
    <w:p w14:paraId="5ABE9BAE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{</w:t>
      </w:r>
    </w:p>
    <w:p w14:paraId="5D67560C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myservo.write(0);</w:t>
      </w:r>
    </w:p>
    <w:p w14:paraId="605D0384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noTone(13);</w:t>
      </w:r>
    </w:p>
    <w:p w14:paraId="6B5CD423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lcd.print("CLOSE");</w:t>
      </w:r>
    </w:p>
    <w:p w14:paraId="63434636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  delay(500);</w:t>
      </w:r>
    </w:p>
    <w:p w14:paraId="26E97D6E" w14:textId="77777777" w:rsidR="00AD2A70" w:rsidRPr="00AD2A70" w:rsidRDefault="00AD2A70" w:rsidP="00AD2A70">
      <w:pPr>
        <w:pStyle w:val="NormalWeb"/>
        <w:spacing w:after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 xml:space="preserve">  }</w:t>
      </w:r>
    </w:p>
    <w:p w14:paraId="1426B5A9" w14:textId="667DA972" w:rsidR="00AD2A70" w:rsidRPr="00AD2A70" w:rsidRDefault="00AD2A70" w:rsidP="00AD2A70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shd w:val="clear" w:color="auto" w:fill="FFFFFF"/>
        </w:rPr>
      </w:pPr>
      <w:r w:rsidRPr="00AD2A70">
        <w:rPr>
          <w:rFonts w:ascii="Courier New" w:hAnsi="Courier New" w:cs="Courier New"/>
          <w:shd w:val="clear" w:color="auto" w:fill="FFFFFF"/>
        </w:rPr>
        <w:t>}</w:t>
      </w:r>
    </w:p>
    <w:p w14:paraId="02D5572A" w14:textId="77777777" w:rsidR="000D27F3" w:rsidRP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</w:p>
    <w:p w14:paraId="3BFBD1FE" w14:textId="77777777" w:rsidR="00AD2A70" w:rsidRDefault="00AD2A70">
      <w:pPr>
        <w:spacing w:line="259" w:lineRule="auto"/>
        <w:rPr>
          <w:rFonts w:ascii="Courier New" w:eastAsia="Times New Roman" w:hAnsi="Courier New" w:cs="Courier New"/>
          <w:b/>
          <w:bCs/>
          <w:sz w:val="24"/>
          <w:szCs w:val="24"/>
          <w:shd w:val="clear" w:color="auto" w:fill="FFFFFF"/>
          <w:lang w:eastAsia="en-IN"/>
        </w:rPr>
      </w:pPr>
      <w:r>
        <w:rPr>
          <w:rFonts w:ascii="Courier New" w:hAnsi="Courier New" w:cs="Courier New"/>
          <w:b/>
          <w:bCs/>
          <w:shd w:val="clear" w:color="auto" w:fill="FFFFFF"/>
        </w:rPr>
        <w:br w:type="page"/>
      </w:r>
    </w:p>
    <w:p w14:paraId="3EF63C4D" w14:textId="7DDA5500" w:rsidR="000D27F3" w:rsidRPr="000D27F3" w:rsidRDefault="000D27F3" w:rsidP="000D27F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</w:rPr>
      </w:pPr>
      <w:r w:rsidRPr="000D27F3">
        <w:rPr>
          <w:rFonts w:ascii="Courier New" w:hAnsi="Courier New" w:cs="Courier New"/>
          <w:b/>
          <w:bCs/>
          <w:shd w:val="clear" w:color="auto" w:fill="FFFFFF"/>
        </w:rPr>
        <w:lastRenderedPageBreak/>
        <w:t>LCD should display “WALK” when traffic signal is RED and “STOP” when signal is green (use own settings for traffic signal)</w:t>
      </w:r>
    </w:p>
    <w:p w14:paraId="65715F20" w14:textId="495B42C3" w:rsidR="000D27F3" w:rsidRDefault="000D27F3" w:rsidP="000D27F3">
      <w:pPr>
        <w:pStyle w:val="NormalWeb"/>
        <w:spacing w:before="0" w:beforeAutospacing="0" w:after="0" w:afterAutospacing="0"/>
        <w:textAlignment w:val="baseline"/>
        <w:rPr>
          <w:rFonts w:ascii="Courier New" w:hAnsi="Courier New" w:cs="Courier New"/>
          <w:b/>
          <w:bCs/>
          <w:shd w:val="clear" w:color="auto" w:fill="FFFFFF"/>
        </w:rPr>
      </w:pPr>
    </w:p>
    <w:p w14:paraId="74450DAA" w14:textId="7981E4AF" w:rsidR="000D27F3" w:rsidRDefault="00AD2A70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  <w:lang w:val="en-US"/>
        </w:rPr>
        <w:drawing>
          <wp:inline distT="0" distB="0" distL="0" distR="0" wp14:anchorId="3A61A874" wp14:editId="6BF6E37B">
            <wp:extent cx="5731510" cy="3319145"/>
            <wp:effectExtent l="0" t="0" r="254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872E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>#include &lt;LiquidCrystal.h&gt;</w:t>
      </w:r>
    </w:p>
    <w:p w14:paraId="5C4DCC79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>LiquidCrystal lcd(12, 11, 5, 4, 3, 2);</w:t>
      </w:r>
    </w:p>
    <w:p w14:paraId="2FAA12DA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</w:p>
    <w:p w14:paraId="2AA20751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void setup() </w:t>
      </w:r>
    </w:p>
    <w:p w14:paraId="24FF8B44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>{</w:t>
      </w:r>
    </w:p>
    <w:p w14:paraId="7A8E6533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lcd.begin(16,2);</w:t>
      </w:r>
    </w:p>
    <w:p w14:paraId="43CD49E4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pinMode(1,INPUT);</w:t>
      </w:r>
    </w:p>
    <w:p w14:paraId="35988D1D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pinMode(9, OUTPUT);</w:t>
      </w:r>
    </w:p>
    <w:p w14:paraId="386A70D8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pinMode(8, OUTPUT);</w:t>
      </w:r>
    </w:p>
    <w:p w14:paraId="6677EA1B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>}</w:t>
      </w:r>
    </w:p>
    <w:p w14:paraId="215CED45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</w:p>
    <w:p w14:paraId="05073348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void loop() </w:t>
      </w:r>
    </w:p>
    <w:p w14:paraId="00470204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>{</w:t>
      </w:r>
    </w:p>
    <w:p w14:paraId="3F24F10D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int buttonState = digitalRead(1);</w:t>
      </w:r>
    </w:p>
    <w:p w14:paraId="07404FE7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lcd.setCursor(0,0);</w:t>
      </w:r>
    </w:p>
    <w:p w14:paraId="4945FA0E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if (buttonState == HIGH)</w:t>
      </w:r>
    </w:p>
    <w:p w14:paraId="1C96BA36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{</w:t>
      </w:r>
    </w:p>
    <w:p w14:paraId="5D727C43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lastRenderedPageBreak/>
        <w:t xml:space="preserve">    lcd.clear();</w:t>
      </w:r>
    </w:p>
    <w:p w14:paraId="0C15FD98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digitalWrite(8, LOW);</w:t>
      </w:r>
    </w:p>
    <w:p w14:paraId="42AE6F3C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digitalWrite(9, HIGH);</w:t>
      </w:r>
    </w:p>
    <w:p w14:paraId="38EE216C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lcd.print("WALK");</w:t>
      </w:r>
    </w:p>
    <w:p w14:paraId="2284F0CC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delay(3000);</w:t>
      </w:r>
    </w:p>
    <w:p w14:paraId="61167D4D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} </w:t>
      </w:r>
    </w:p>
    <w:p w14:paraId="36D1DFD8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else</w:t>
      </w:r>
    </w:p>
    <w:p w14:paraId="2C853863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{</w:t>
      </w:r>
    </w:p>
    <w:p w14:paraId="0DD0FC6B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lcd.clear();</w:t>
      </w:r>
    </w:p>
    <w:p w14:paraId="25704F2B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digitalWrite(9, LOW);</w:t>
      </w:r>
    </w:p>
    <w:p w14:paraId="6099E43C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digitalWrite(8, HIGH);</w:t>
      </w:r>
    </w:p>
    <w:p w14:paraId="0AD5B3CF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lcd.print("STOP");</w:t>
      </w:r>
    </w:p>
    <w:p w14:paraId="435FAFCA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  delay(100);</w:t>
      </w:r>
    </w:p>
    <w:p w14:paraId="48E7BCF0" w14:textId="77777777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 xml:space="preserve">  }</w:t>
      </w:r>
    </w:p>
    <w:p w14:paraId="072F0949" w14:textId="7D4813E2" w:rsidR="00AD2A70" w:rsidRPr="00AD2A70" w:rsidRDefault="00AD2A70" w:rsidP="00AD2A70">
      <w:pPr>
        <w:rPr>
          <w:rFonts w:ascii="Courier New" w:hAnsi="Courier New" w:cs="Courier New"/>
          <w:sz w:val="24"/>
          <w:szCs w:val="24"/>
        </w:rPr>
      </w:pPr>
      <w:r w:rsidRPr="00AD2A70">
        <w:rPr>
          <w:rFonts w:ascii="Courier New" w:hAnsi="Courier New" w:cs="Courier New"/>
          <w:sz w:val="24"/>
          <w:szCs w:val="24"/>
        </w:rPr>
        <w:t>}</w:t>
      </w:r>
    </w:p>
    <w:sectPr w:rsidR="00AD2A70" w:rsidRPr="00AD2A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3230C9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0A25841"/>
    <w:multiLevelType w:val="multilevel"/>
    <w:tmpl w:val="EB2A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66D51B7"/>
    <w:multiLevelType w:val="hybridMultilevel"/>
    <w:tmpl w:val="C13239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tDA3tbQ0NzExMjRQ0lEKTi0uzszPAykwrAUAd0rTPiwAAAA="/>
  </w:docVars>
  <w:rsids>
    <w:rsidRoot w:val="000D27F3"/>
    <w:rsid w:val="000D27F3"/>
    <w:rsid w:val="005D1F0D"/>
    <w:rsid w:val="007E2A8E"/>
    <w:rsid w:val="00AD2A70"/>
    <w:rsid w:val="00BF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10559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27F3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D1F0D"/>
    <w:pPr>
      <w:spacing w:after="0" w:line="240" w:lineRule="auto"/>
    </w:pPr>
    <w:rPr>
      <w:rFonts w:ascii="Courier New" w:hAnsi="Courier New" w:cs="Courier New"/>
      <w:b/>
      <w:bCs/>
      <w:sz w:val="24"/>
      <w:szCs w:val="24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rsid w:val="005D1F0D"/>
    <w:rPr>
      <w:rFonts w:ascii="Courier New" w:hAnsi="Courier New" w:cs="Courier New"/>
      <w:b/>
      <w:bCs/>
      <w:sz w:val="24"/>
      <w:szCs w:val="24"/>
      <w:u w:val="single"/>
    </w:rPr>
  </w:style>
  <w:style w:type="table" w:styleId="TableGrid">
    <w:name w:val="Table Grid"/>
    <w:basedOn w:val="TableNormal"/>
    <w:uiPriority w:val="59"/>
    <w:rsid w:val="000D27F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F0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F0D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27F3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D1F0D"/>
    <w:pPr>
      <w:spacing w:after="0" w:line="240" w:lineRule="auto"/>
    </w:pPr>
    <w:rPr>
      <w:rFonts w:ascii="Courier New" w:hAnsi="Courier New" w:cs="Courier New"/>
      <w:b/>
      <w:bCs/>
      <w:sz w:val="24"/>
      <w:szCs w:val="24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rsid w:val="005D1F0D"/>
    <w:rPr>
      <w:rFonts w:ascii="Courier New" w:hAnsi="Courier New" w:cs="Courier New"/>
      <w:b/>
      <w:bCs/>
      <w:sz w:val="24"/>
      <w:szCs w:val="24"/>
      <w:u w:val="single"/>
    </w:rPr>
  </w:style>
  <w:style w:type="table" w:styleId="TableGrid">
    <w:name w:val="Table Grid"/>
    <w:basedOn w:val="TableNormal"/>
    <w:uiPriority w:val="59"/>
    <w:rsid w:val="000D27F3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D2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F0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F0D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3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JPG"/><Relationship Id="rId12" Type="http://schemas.openxmlformats.org/officeDocument/2006/relationships/image" Target="media/image6.JPG"/><Relationship Id="rId13" Type="http://schemas.openxmlformats.org/officeDocument/2006/relationships/image" Target="media/image7.JPG"/><Relationship Id="rId14" Type="http://schemas.openxmlformats.org/officeDocument/2006/relationships/image" Target="media/image8.JP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JPG"/><Relationship Id="rId8" Type="http://schemas.openxmlformats.org/officeDocument/2006/relationships/image" Target="media/image2.JPG"/><Relationship Id="rId9" Type="http://schemas.openxmlformats.org/officeDocument/2006/relationships/image" Target="media/image3.JPG"/><Relationship Id="rId10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2D820-3663-D14B-9217-645B1CB9D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532</Words>
  <Characters>3038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i Panigrahi</dc:creator>
  <cp:keywords/>
  <dc:description/>
  <cp:lastModifiedBy>Shreyas</cp:lastModifiedBy>
  <cp:revision>2</cp:revision>
  <dcterms:created xsi:type="dcterms:W3CDTF">2021-02-23T09:28:00Z</dcterms:created>
  <dcterms:modified xsi:type="dcterms:W3CDTF">2021-02-23T09:28:00Z</dcterms:modified>
</cp:coreProperties>
</file>